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2.png" ContentType="image/png"/>
  <Override PartName="/word/media/rId29.jpg" ContentType="image/jpeg"/>
  <Override PartName="/word/media/rId26.png" ContentType="image/png"/>
  <Override PartName="/word/media/rId23.png" ContentType="image/png"/>
  <Override PartName="/word/media/rId3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5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1783080" cy="9949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nes/COMFOR-log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99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097280" cy="135744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imagenes/im_ft_colo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3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097280" cy="13574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imagenes/fo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3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943600" cy="141985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nes/foot-back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gional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forest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with</w:t>
      </w:r>
      <w:r>
        <w:t xml:space="preserve"> </w:t>
      </w:r>
      <w:r>
        <w:t xml:space="preserve">NFI</w:t>
      </w:r>
    </w:p>
    <w:p>
      <w:pPr>
        <w:pStyle w:val="Author"/>
      </w:pPr>
      <w:r>
        <w:t xml:space="preserve">Cristóbal</w:t>
      </w:r>
      <w:r>
        <w:t xml:space="preserve"> </w:t>
      </w:r>
      <w:r>
        <w:t xml:space="preserve">Ordóñez,</w:t>
      </w:r>
      <w:r>
        <w:t xml:space="preserve"> </w:t>
      </w:r>
      <w:r>
        <w:t xml:space="preserve">Irene</w:t>
      </w:r>
      <w:r>
        <w:t xml:space="preserve"> </w:t>
      </w:r>
      <w:r>
        <w:t xml:space="preserve">Arroyo</w:t>
      </w:r>
      <w:r>
        <w:t xml:space="preserve"> </w:t>
      </w:r>
      <w:r>
        <w:t xml:space="preserve">&amp;</w:t>
      </w:r>
      <w:r>
        <w:t xml:space="preserve"> </w:t>
      </w:r>
      <w:r>
        <w:t xml:space="preserve">Felipe</w:t>
      </w:r>
      <w:r>
        <w:t xml:space="preserve"> </w:t>
      </w:r>
      <w:r>
        <w:t xml:space="preserve">Bravo</w:t>
      </w:r>
    </w:p>
    <w:p>
      <w:pPr>
        <w:pStyle w:val="Date"/>
      </w:pPr>
      <w:r>
        <w:t xml:space="preserve">“</w:t>
      </w:r>
      <w:r>
        <w:t xml:space="preserve">2023-07-15</w:t>
      </w:r>
      <w:r>
        <w:t xml:space="preserve">”</w:t>
      </w:r>
      <w:r>
        <w:br/>
      </w:r>
      <w:r>
        <w:t xml:space="preserve">·</w:t>
      </w:r>
      <w:r>
        <w:br/>
      </w:r>
      <w:r>
        <w:drawing>
          <wp:inline>
            <wp:extent cx="1828800" cy="35112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nes/etsiia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5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828800" cy="52551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nes/iuFO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2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introducción-y-marco-del-inform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ción y marco del informe</w:t>
      </w:r>
    </w:p>
    <w:p>
      <w:pPr>
        <w:pStyle w:val="FirstParagraph"/>
      </w:pPr>
      <w:r>
        <w:t xml:space="preserve">En el presente informe se muestra el resultado de la valoración económica de diversas alternativas selvícolas planteadas para masas de</w:t>
      </w:r>
      <w:r>
        <w:t xml:space="preserve"> </w:t>
      </w:r>
      <w:r>
        <w:rPr>
          <w:iCs/>
          <w:i/>
        </w:rPr>
        <w:t xml:space="preserve">Pinus pinaster</w:t>
      </w:r>
      <w:r>
        <w:t xml:space="preserve"> </w:t>
      </w:r>
      <w:r>
        <w:t xml:space="preserve">en el marco del proyecto del Grupo Operativo SIGCA para madera de calidad de esta especie.</w:t>
      </w:r>
    </w:p>
    <w:bookmarkEnd w:id="38"/>
    <w:bookmarkStart w:id="39" w:name="objetiv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s</w:t>
      </w:r>
    </w:p>
    <w:p>
      <w:pPr>
        <w:pStyle w:val="FirstParagraph"/>
      </w:pPr>
      <w:r>
        <w:t xml:space="preserve">El objetivo principal de este entregable es describir la evolución de las masas complejas a lo largo de las distintas ediciones del Inventario Forestal Nacional Español. Para ello se presentarán distintos gráficos y mapas con las combinaciones de especies y porcentajes que representan.</w:t>
      </w:r>
    </w:p>
    <w:bookmarkEnd w:id="39"/>
    <w:bookmarkStart w:id="54" w:name="masas-mixta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sas mixtas</w:t>
      </w:r>
    </w:p>
    <w:p>
      <w:pPr>
        <w:pStyle w:val="FirstParagraph"/>
      </w:pPr>
      <w:r>
        <w:t xml:space="preserve">——- breve intro ——–</w:t>
      </w:r>
    </w:p>
    <w:bookmarkStart w:id="49" w:name="gráficas-por-edició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Gráficas por edición</w:t>
      </w:r>
    </w:p>
    <w:p>
      <w:pPr>
        <w:pStyle w:val="FirstParagraph"/>
      </w:pPr>
      <w:r>
        <w:t xml:space="preserve">A continuación se muestra las gráficas con el número de ocurrencias de las combinaciones de especies presentes en cada edición del IFN.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gráfica-conjunt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ráfica conjunta</w:t>
      </w:r>
    </w:p>
    <w:p>
      <w:pPr>
        <w:pStyle w:val="FirstParagraph"/>
      </w:pPr>
      <w:r>
        <w:t xml:space="preserve">A continuación se muestra la gráfica conjunta para las combinacines de especies en las que haya al menos mas de 90 ocurrencias en las dos primeras ediciones y 40 en la cuarta edición. Se ha puesto un límite menor en esta última edición porque no está disponible para todo el territorio.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8" w:name="evolución-del-ifn-en-conju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volución del IFN en conjun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representacion%20evol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evolución-del-ifn-por-cca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volución del IFN por CCA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EVOL%20por%20CCAA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EVOL%20por%20CCAA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EVOL%20por%20CCAA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X416414265d8e7ae6de2b57dc2c029e3235e8fe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apas de representación por tipo de parcela</w:t>
      </w:r>
    </w:p>
    <w:p>
      <w:pPr>
        <w:pStyle w:val="SourceCode"/>
      </w:pPr>
      <w:r>
        <w:rPr>
          <w:rStyle w:val="VerbatimChar"/>
        </w:rPr>
        <w:t xml:space="preserve">## [1] "Cast-León"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5"  "9"  "24" "34" "37" "40" "42" "47" "49"</w:t>
      </w:r>
    </w:p>
    <w:bookmarkStart w:id="69" w:name="Xb1a2c31d47062c1cb60f7b4f0d62a002f5f894a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las distintas ediciones para cada comunidad autónomas</w:t>
      </w:r>
    </w:p>
    <w:bookmarkEnd w:id="69"/>
    <w:bookmarkEnd w:id="70"/>
    <w:bookmarkStart w:id="71" w:name="referencia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ias</w:t>
      </w:r>
    </w:p>
    <w:bookmarkEnd w:id="71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Monserrat">
    <w:charset w:val="01"/>
    <w:family w:val="auto"/>
    <w:pitch w:val="default"/>
  </w:font>
  <w:font w:name="Moserrat">
    <w:charset w:val="01"/>
    <w:family w:val="auto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Monserrat" w:cs="" w:cstheme="majorBidi" w:eastAsia="" w:eastAsiaTheme="majorEastAsia" w:hAnsi="Monserrat"/>
      <w:b/>
      <w:bCs/>
      <w:color w:val="C16023"/>
      <w:sz w:val="28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Monserrat" w:cs="" w:cstheme="majorBidi" w:eastAsia="" w:eastAsiaTheme="majorEastAsia" w:hAnsi="Monserrat"/>
      <w:b w:val="false"/>
      <w:bCs/>
      <w:color w:val="C16023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Moserrat" w:cs="" w:cstheme="majorBidi" w:eastAsia="" w:eastAsiaTheme="majorEastAsia" w:hAnsi="Moserrat"/>
      <w:b w:val="false"/>
      <w:bCs/>
      <w:color w:val="C16023"/>
      <w:sz w:val="22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Monserrat" w:cs="" w:cstheme="majorBidi" w:eastAsia="" w:eastAsiaTheme="majorEastAsia" w:hAnsi="Monserrat"/>
      <w:bCs/>
      <w:i/>
      <w:color w:val="C16023"/>
      <w:sz w:val="22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Monserrat" w:cs="" w:cstheme="majorBidi" w:eastAsia="" w:eastAsiaTheme="majorEastAsia" w:hAnsi="Monserrat"/>
      <w:b/>
      <w:bCs/>
      <w:color w:themeShade="b5" w:val="6F8A47"/>
      <w:sz w:val="40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2" Target="media/rId32.png" /><Relationship Type="http://schemas.openxmlformats.org/officeDocument/2006/relationships/image" Id="rId29" Target="media/rId29.jp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2</Pages>
  <Words>154</Words>
  <Characters>743</Characters>
  <CharactersWithSpaces>873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Regional report on complex forest characterization with NFI</dc:title>
  <dc:creator>Cristóbal Ordóñez, Irene Arroyo &amp; Felipe Bravo</dc:creator>
  <cp:keywords/>
  <dcterms:created xsi:type="dcterms:W3CDTF">2023-07-15T10:33:57Z</dcterms:created>
  <dcterms:modified xsi:type="dcterms:W3CDTF">2023-07-15T1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port.bib</vt:lpwstr>
  </property>
  <property fmtid="{D5CDD505-2E9C-101B-9397-08002B2CF9AE}" pid="4" name="date">
    <vt:lpwstr>“2023-07-15” ·  </vt:lpwstr>
  </property>
  <property fmtid="{D5CDD505-2E9C-101B-9397-08002B2CF9AE}" pid="5" name="documentclass">
    <vt:lpwstr>book</vt:lpwstr>
  </property>
  <property fmtid="{D5CDD505-2E9C-101B-9397-08002B2CF9AE}" pid="6" name="header-includes">
    <vt:lpwstr/>
  </property>
  <property fmtid="{D5CDD505-2E9C-101B-9397-08002B2CF9AE}" pid="7" name="linestretch">
    <vt:lpwstr>1.5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horttitle">
    <vt:lpwstr>Informe para el proyecto COMFORT-SUDOE</vt:lpwstr>
  </property>
</Properties>
</file>